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for</w:t>
      </w:r>
      <w:r>
        <w:t xml:space="preserve"> </w:t>
      </w: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bookmarkStart w:id="30" w:name="supplementary-materials"/>
    <w:p>
      <w:pPr>
        <w:pStyle w:val="Heading1"/>
      </w:pPr>
      <w:r>
        <w:t xml:space="preserve">Supplementary Materials</w:t>
      </w:r>
    </w:p>
    <w:bookmarkStart w:id="22" w:name="journal-publication-model-reports"/>
    <w:p>
      <w:pPr>
        <w:pStyle w:val="Heading2"/>
      </w:pPr>
      <w:r>
        <w:t xml:space="preserve">Journal Publication Model Reports</w:t>
      </w:r>
    </w:p>
    <w:bookmarkStart w:id="20" w:name="computational-methods"/>
    <w:p>
      <w:pPr>
        <w:pStyle w:val="Heading3"/>
      </w:pPr>
      <w:r>
        <w:t xml:space="preserve">Computational Methods</w:t>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5"/>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We fitted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 The model’s explanatory power is weak (R2 = 0.03, 95% CI [7.65e-04, 0.09]) and the part related to the fixed effects alone (marginal R2) is of 0.44 (95% CI [0.36, 0.47]). Within this model:</w:t>
      </w:r>
    </w:p>
    <w:p>
      <w:pPr>
        <w:numPr>
          <w:ilvl w:val="0"/>
          <w:numId w:val="1001"/>
        </w:numPr>
        <w:pStyle w:val="Compact"/>
      </w:pPr>
      <w:r>
        <w:t xml:space="preserve">The effect of b Intercept[1] (Median = 0.17, 95% CI [-1.32, 1.70]) has a 58.65% probability of being positive (&gt; 0), 56.09% of being significant (&gt; 0.05), and 43.40% of being large (&gt; 0.30). The estimation successfully converged (Rhat = 1.000) and the indices are reliable (ESS = 42509)</w:t>
      </w:r>
    </w:p>
    <w:p>
      <w:pPr>
        <w:numPr>
          <w:ilvl w:val="0"/>
          <w:numId w:val="1001"/>
        </w:numPr>
        <w:pStyle w:val="Compact"/>
      </w:pPr>
      <w:r>
        <w:t xml:space="preserve">The effect of b Intercept[2] (Median = 0.56, 95% CI [-0.92, 2.09]) has a 76.43% probability of being positive (&gt; 0), 74.42% of being significant (&gt; 0.05), and 63.09% of being large (&gt; 0.30). The estimation successfully converged (Rhat = 1.000) and the indices are reliable (ESS = 41901)</w:t>
      </w:r>
    </w:p>
    <w:p>
      <w:pPr>
        <w:numPr>
          <w:ilvl w:val="0"/>
          <w:numId w:val="1001"/>
        </w:numPr>
        <w:pStyle w:val="Compact"/>
      </w:pPr>
      <w:r>
        <w:t xml:space="preserve">The effect of b abbreviationAustralasPlantPath (Median = -0.12, 95% CI [-2.01, 1.68]) has a 54.90% probability of being negative (&lt; 0), 52.84% of being significant (&lt; -0.05), and 42.62% of being large (&lt; -0.30). The estimation successfully converged (Rhat = 1.000) and the indices are reliable (ESS = 43889)</w:t>
      </w:r>
    </w:p>
    <w:p>
      <w:pPr>
        <w:numPr>
          <w:ilvl w:val="0"/>
          <w:numId w:val="1001"/>
        </w:numPr>
        <w:pStyle w:val="Compact"/>
      </w:pPr>
      <w:r>
        <w:t xml:space="preserve">The effect of b abbreviationCanJPlantPathol (Median = -0.18, 95% CI [-2.04, 1.54]) has a 57.85% probability of being negative (&lt; 0), 55.92% of being significant (&lt; -0.05), and 45.20% of being large (&lt; -0.30). The estimation successfully converged (Rhat = 1.000) and the indices are reliable (ESS = 36544)</w:t>
      </w:r>
    </w:p>
    <w:p>
      <w:pPr>
        <w:numPr>
          <w:ilvl w:val="0"/>
          <w:numId w:val="1001"/>
        </w:numPr>
        <w:pStyle w:val="Compact"/>
      </w:pPr>
      <w:r>
        <w:t xml:space="preserve">The effect of b abbreviationCropProt (Median = -0.22, 95% CI [-2.05, 1.46]) has a 59.69% probability of being negative (&lt; 0), 57.51% of being significant (&lt; -0.05), and 46.54% of being large (&lt; -0.30). The estimation successfully converged (Rhat = 1.000) and the indices are reliable (ESS = 41089)</w:t>
      </w:r>
    </w:p>
    <w:p>
      <w:pPr>
        <w:numPr>
          <w:ilvl w:val="0"/>
          <w:numId w:val="1001"/>
        </w:numPr>
        <w:pStyle w:val="Compact"/>
      </w:pPr>
      <w:r>
        <w:t xml:space="preserve">The effect of b abbreviationEurJPlantPathol (Median = -0.18, 95% CI [-2.07, 1.56]) has a 57.66% probability of being negative (&lt; 0), 55.48% of being significant (&lt; -0.05), and 45.07% of being large (&lt; -0.30). The estimation successfully converged (Rhat = 1.000) and the indices are reliable (ESS = 41362)</w:t>
      </w:r>
    </w:p>
    <w:p>
      <w:pPr>
        <w:numPr>
          <w:ilvl w:val="0"/>
          <w:numId w:val="1001"/>
        </w:numPr>
        <w:pStyle w:val="Compact"/>
      </w:pPr>
      <w:r>
        <w:t xml:space="preserve">The effect of b abbreviationForestPathol (Median = -0.19, 95% CI [-2.02, 1.52]) has a 58.41% probability of being negative (&lt; 0), 56.10% of being significant (&lt; -0.05), and 45.25% of being large (&lt; -0.30). The estimation successfully converged (Rhat = 1.000) and the indices are reliable (ESS = 40501)</w:t>
      </w:r>
    </w:p>
    <w:p>
      <w:pPr>
        <w:numPr>
          <w:ilvl w:val="0"/>
          <w:numId w:val="1001"/>
        </w:numPr>
        <w:pStyle w:val="Compact"/>
      </w:pPr>
      <w:r>
        <w:t xml:space="preserve">The effect of b abbreviationJGenPlantPathol (Median = -0.21, 95% CI [-2.03, 1.48]) has a 59.03% probability of being negative (&lt; 0), 56.98% of being significant (&lt; -0.05), and 45.98% of being large (&lt; -0.30). The estimation successfully converged (Rhat = 1.000) and the indices are reliable (ESS = 41707)</w:t>
      </w:r>
    </w:p>
    <w:p>
      <w:pPr>
        <w:numPr>
          <w:ilvl w:val="0"/>
          <w:numId w:val="1001"/>
        </w:numPr>
        <w:pStyle w:val="Compact"/>
      </w:pPr>
      <w:r>
        <w:t xml:space="preserve">The effect of b abbreviationJPhytopathol (Median = -0.18, 95% CI [-1.99, 1.51]) has a 57.59% probability of being negative (&lt; 0), 55.35% of being significant (&lt; -0.05), and 44.81% of being large (&lt; -0.30). The estimation successfully converged (Rhat = 1.000) and the indices are reliable (ESS = 43307)</w:t>
      </w:r>
    </w:p>
    <w:p>
      <w:pPr>
        <w:numPr>
          <w:ilvl w:val="0"/>
          <w:numId w:val="1001"/>
        </w:numPr>
        <w:pStyle w:val="Compact"/>
      </w:pPr>
      <w:r>
        <w:t xml:space="preserve">The effect of b abbreviationJPlantPathol (Median = -0.20, 95% CI [-2.03, 1.50]) has a 58.81% probability of being negative (&lt; 0), 56.72% of being significant (&lt; -0.05), and 45.70% of being large (&lt; -0.30). The estimation successfully converged (Rhat = 1.000) and the indices are reliable (ESS = 42300)</w:t>
      </w:r>
    </w:p>
    <w:p>
      <w:pPr>
        <w:numPr>
          <w:ilvl w:val="0"/>
          <w:numId w:val="1001"/>
        </w:numPr>
        <w:pStyle w:val="Compact"/>
      </w:pPr>
      <w:r>
        <w:t xml:space="preserve">The effect of b abbreviationMolPlantMicroIn (Median = 0.49, 95% CI [-1.25, 2.05]) has a 72.25% probability of being positive (&gt; 0), 70.31% of being significant (&gt; 0.05), and 58.99% of being large (&gt; 0.30). The estimation successfully converged (Rhat = 1.000) and the indices are reliable (ESS = 40709)</w:t>
      </w:r>
    </w:p>
    <w:p>
      <w:pPr>
        <w:numPr>
          <w:ilvl w:val="0"/>
          <w:numId w:val="1001"/>
        </w:numPr>
        <w:pStyle w:val="Compact"/>
      </w:pPr>
      <w:r>
        <w:t xml:space="preserve">The effect of b abbreviationMolPlantPathol (Median = -0.25, 95% CI [-2.03, 1.40]) has a 61.57% probability of being negative (&lt; 0), 59.27% of being significant (&lt; -0.05), and 47.62% of being large (&lt; -0.30). The estimation successfully converged (Rhat = 1.000) and the indices are reliable (ESS = 40438)</w:t>
      </w:r>
    </w:p>
    <w:p>
      <w:pPr>
        <w:numPr>
          <w:ilvl w:val="0"/>
          <w:numId w:val="1001"/>
        </w:numPr>
        <w:pStyle w:val="Compact"/>
      </w:pPr>
      <w:r>
        <w:t xml:space="preserve">The effect of b abbreviationNematology (Median = -0.19, 95% CI [-2.08, 1.54]) has a 58.78% probability of being negative (&lt; 0), 56.55% of being significant (&lt; -0.05), and 45.28% of being large (&lt; -0.30). The estimation successfully converged (Rhat = 1.000) and the indices are reliable (ESS = 41176)</w:t>
      </w:r>
    </w:p>
    <w:p>
      <w:pPr>
        <w:numPr>
          <w:ilvl w:val="0"/>
          <w:numId w:val="1001"/>
        </w:numPr>
        <w:pStyle w:val="Compact"/>
      </w:pPr>
      <w:r>
        <w:t xml:space="preserve">The effect of b abbreviationPhysiolMolPlantP (Median = -0.22, 95% CI [-2.05, 1.45]) has a 60.16% probability of being negative (&lt; 0), 58.02% of being significant (&lt; -0.05), and 46.55% of being large (&lt; -0.30). The estimation successfully converged (Rhat = 1.000) and the indices are reliable (ESS = 40553)</w:t>
      </w:r>
    </w:p>
    <w:p>
      <w:pPr>
        <w:numPr>
          <w:ilvl w:val="0"/>
          <w:numId w:val="1001"/>
        </w:numPr>
        <w:pStyle w:val="Compact"/>
      </w:pPr>
      <w:r>
        <w:t xml:space="preserve">The effect of b abbreviationPhytoparasitica (Median = -0.24, 95% CI [-2.05, 1.42]) has a 60.80% probability of being negative (&lt; 0), 58.64% of being significant (&lt; -0.05), and 47.17% of being large (&lt; -0.30). The estimation successfully converged (Rhat = 1.000) and the indices are reliable (ESS = 38587)</w:t>
      </w:r>
    </w:p>
    <w:p>
      <w:pPr>
        <w:numPr>
          <w:ilvl w:val="0"/>
          <w:numId w:val="1001"/>
        </w:numPr>
        <w:pStyle w:val="Compact"/>
      </w:pPr>
      <w:r>
        <w:t xml:space="preserve">The effect of b abbreviationPhytopatholMediterr (Median = -0.19, 95% CI [-1.99, 1.49]) has a 58.04% probability of being negative (&lt; 0), 55.88% of being significant (&lt; -0.05), and 45.03% of being large (&lt; -0.30). The estimation successfully converged (Rhat = 1.000) and the indices are reliable (ESS = 37738)</w:t>
      </w:r>
    </w:p>
    <w:p>
      <w:pPr>
        <w:numPr>
          <w:ilvl w:val="0"/>
          <w:numId w:val="1001"/>
        </w:numPr>
        <w:pStyle w:val="Compact"/>
      </w:pPr>
      <w:r>
        <w:t xml:space="preserve">The effect of b abbreviationPlantDis (Median = -0.18, 95% CI [-2.04, 1.51]) has a 58.00% probability of being negative (&lt; 0), 55.94% of being significant (&lt; -0.05), and 44.77% of being large (&lt; -0.30). The estimation successfully converged (Rhat = 1.000) and the indices are reliable (ESS = 40414)</w:t>
      </w:r>
    </w:p>
    <w:p>
      <w:pPr>
        <w:numPr>
          <w:ilvl w:val="0"/>
          <w:numId w:val="1001"/>
        </w:numPr>
        <w:pStyle w:val="Compact"/>
      </w:pPr>
      <w:r>
        <w:t xml:space="preserve">The effect of b abbreviationPlantHealthProgress (Median = -0.15, 95% CI [-2.01, 1.62]) has a 56.12% probability of being negative (&lt; 0), 54.09% of being significant (&lt; -0.05), and 43.37% of being large (&lt; -0.30). The estimation successfully converged (Rhat = 1.000) and the indices are reliable (ESS = 39668)</w:t>
      </w:r>
    </w:p>
    <w:p>
      <w:pPr>
        <w:numPr>
          <w:ilvl w:val="0"/>
          <w:numId w:val="1001"/>
        </w:numPr>
        <w:pStyle w:val="Compact"/>
      </w:pPr>
      <w:r>
        <w:t xml:space="preserve">The effect of b abbreviationPlantPathol (Median = -0.24, 95% CI [-2.03, 1.43]) has a 60.64% probability of being negative (&lt; 0), 58.48% of being significant (&lt; -0.05), and 47.08% of being large (&lt; -0.30). The estimation successfully converged (Rhat = 1.000) and the indices are reliable (ESS = 41556)</w:t>
      </w:r>
    </w:p>
    <w:p>
      <w:pPr>
        <w:numPr>
          <w:ilvl w:val="0"/>
          <w:numId w:val="1001"/>
        </w:numPr>
        <w:pStyle w:val="Compact"/>
      </w:pPr>
      <w:r>
        <w:t xml:space="preserve">The effect of b abbreviationRevMexFitopatol (Median = -0.22, 95% CI [-2.04, 1.47]) has a 59.65% probability of being negative (&lt; 0), 57.50% of being significant (&lt; -0.05), and 46.12% of being large (&lt; -0.30). The estimation successfully converged (Rhat = 1.000) and the indices are reliable (ESS = 39545)</w:t>
      </w:r>
    </w:p>
    <w:p>
      <w:pPr>
        <w:numPr>
          <w:ilvl w:val="0"/>
          <w:numId w:val="1001"/>
        </w:numPr>
        <w:pStyle w:val="Compact"/>
      </w:pPr>
      <w:r>
        <w:t xml:space="preserve">The effect of b abbreviationTropPlantPathol (Median = 0.66, 95% CI [-1.12, 2.33]) has a 77.35% probability of being positive (&gt; 0), 75.59% of being significant (&gt; 0.05), and 66.24% of being large (&gt; 0.30). The estimation successfully converged (Rhat = 1.000) and the indices are reliable (ESS = 25914)</w:t>
      </w:r>
    </w:p>
    <w:p>
      <w:pPr>
        <w:numPr>
          <w:ilvl w:val="0"/>
          <w:numId w:val="1001"/>
        </w:numPr>
        <w:pStyle w:val="Compact"/>
      </w:pPr>
      <w:r>
        <w:t xml:space="preserve">The effect of b abbreviationVirolJ (Median = -0.14, 95% CI [-2.05, 1.60]) has a 56.42% probability of being negative (&lt; 0), 54.26% of being significant (&lt; -0.05), and 43.10% of being large (&lt; -0.30). The estimation successfully converged (Rhat = 1.000) and the indices are reliable (ESS = 27992)</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bookmarkEnd w:id="20"/>
    <w:bookmarkStart w:id="21" w:name="data"/>
    <w:p>
      <w:pPr>
        <w:pStyle w:val="Heading3"/>
      </w:pPr>
      <w:r>
        <w:t xml:space="preserve">Data</w:t>
      </w:r>
    </w:p>
    <w:p>
      <w:pPr>
        <w:jc w:val="center"/>
        <w:pStyle w:val="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We fitted a Bayesian logistic mixed model (estimated using MCMC sampling with 4 chains of 10000 iterations and a warmup of 5000) to predict data_avail with abbreviation (formula: data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 The model’s explanatory power is weak (R2 = 0.10, 95% CI [0.06, 0.15]) and the part related to the fixed effects alone (marginal R2) is of 0.19 (95% CI [0.07, 0.28]). Within this model:</w:t>
      </w:r>
    </w:p>
    <w:p>
      <w:pPr>
        <w:numPr>
          <w:ilvl w:val="0"/>
          <w:numId w:val="1002"/>
        </w:numPr>
        <w:pStyle w:val="Compact"/>
      </w:pPr>
      <w:r>
        <w:t xml:space="preserve">The effect of b Intercept[1] (Median = 0.35, 95% CI [-0.97, 1.69]) has a 69.31% probability of being positive (&gt; 0), 66.73% of being significant (&gt; 0.05), and 53.01% of being large (&gt; 0.30). The estimation successfully converged (Rhat = 1.000) and the indices are reliable (ESS = 26943)</w:t>
      </w:r>
    </w:p>
    <w:p>
      <w:pPr>
        <w:numPr>
          <w:ilvl w:val="0"/>
          <w:numId w:val="1002"/>
        </w:numPr>
        <w:pStyle w:val="Compact"/>
      </w:pPr>
      <w:r>
        <w:t xml:space="preserve">The effect of b Intercept[2] (Median = 0.68, 95% CI [-0.63, 2.02]) has a 83.73% probability of being positive (&gt; 0), 82.04% of being significant (&gt; 0.05), and 71.11% of being large (&gt; 0.30). The estimation successfully converged (Rhat = 1.000) and the indices are reliable (ESS = 23941)</w:t>
      </w:r>
    </w:p>
    <w:p>
      <w:pPr>
        <w:numPr>
          <w:ilvl w:val="0"/>
          <w:numId w:val="1002"/>
        </w:numPr>
        <w:pStyle w:val="Compact"/>
      </w:pPr>
      <w:r>
        <w:t xml:space="preserve">The effect of b Intercept[3] (Median = 1.20, 95% CI [-0.13, 2.53]) has a 96.23% probability of being positive (&gt; 0), 95.48% of being significant (&gt; 0.05), and 90.30% of being large (&gt; 0.30). The estimation successfully converged (Rhat = 1.000) and the indices are reliable (ESS = 27393)</w:t>
      </w:r>
    </w:p>
    <w:p>
      <w:pPr>
        <w:numPr>
          <w:ilvl w:val="0"/>
          <w:numId w:val="1002"/>
        </w:numPr>
        <w:pStyle w:val="Compact"/>
      </w:pPr>
      <w:r>
        <w:t xml:space="preserve">The effect of b abbreviationAustralasPlantPath (Median = 0.57, 95% CI [-0.74, 1.75]) has a 80.88% probability of being positive (&gt; 0), 78.85% of being significant (&gt; 0.05), and 66.34% of being large (&gt; 0.30). The estimation successfully converged (Rhat = 1.000) and the indices are reliable (ESS = 25869)</w:t>
      </w:r>
    </w:p>
    <w:p>
      <w:pPr>
        <w:numPr>
          <w:ilvl w:val="0"/>
          <w:numId w:val="1002"/>
        </w:numPr>
        <w:pStyle w:val="Compact"/>
      </w:pPr>
      <w:r>
        <w:t xml:space="preserve">The effect of b abbreviationCanJPlantPathol (Median = 0.25, 95% CI [-0.87, 1.28]) has a 67.91% probability of being positive (&gt; 0), 64.55% of being significant (&gt; 0.05), and 46.47% of being large (&gt; 0.30). The estimation successfully converged (Rhat = 1.000) and the indices are reliable (ESS = 25303)</w:t>
      </w:r>
    </w:p>
    <w:p>
      <w:pPr>
        <w:numPr>
          <w:ilvl w:val="0"/>
          <w:numId w:val="1002"/>
        </w:numPr>
        <w:pStyle w:val="Compact"/>
      </w:pPr>
      <w:r>
        <w:t xml:space="preserve">The effect of b abbreviationCropProt (Median = -1.27, 95% CI [-2.74, -0.04]) has a 97.81% probability of being negative (&lt; 0), 97.37% of being significant (&lt; -0.05), and 93.31% of being large (&lt; -0.30). The estimation successfully converged (Rhat = 1.000) and the indices are reliable (ESS = 23370)</w:t>
      </w:r>
    </w:p>
    <w:p>
      <w:pPr>
        <w:numPr>
          <w:ilvl w:val="0"/>
          <w:numId w:val="1002"/>
        </w:numPr>
        <w:pStyle w:val="Compact"/>
      </w:pPr>
      <w:r>
        <w:t xml:space="preserve">The effect of b abbreviationEurJPlantPathol (Median = 0.05, 95% CI [-1.14, 1.12]) has a 53.22% probability of being positive (&gt; 0), 49.91% of being significant (&gt; 0.05), and 32.93% of being large (&gt; 0.30). The estimation successfully converged (Rhat = 1.000) and the indices are reliable (ESS = 27860)</w:t>
      </w:r>
    </w:p>
    <w:p>
      <w:pPr>
        <w:numPr>
          <w:ilvl w:val="0"/>
          <w:numId w:val="1002"/>
        </w:numPr>
        <w:pStyle w:val="Compact"/>
      </w:pPr>
      <w:r>
        <w:t xml:space="preserve">The effect of b abbreviationForestPathol (Median = -0.10, 95% CI [-1.29, 0.94]) has a 57.65% probability of being negative (&lt; 0), 53.90% of being significant (&lt; -0.05), and 36.46% of being large (&lt; -0.30). The estimation successfully converged (Rhat = 1.000) and the indices are reliable (ESS = 23519)</w:t>
      </w:r>
    </w:p>
    <w:p>
      <w:pPr>
        <w:numPr>
          <w:ilvl w:val="0"/>
          <w:numId w:val="1002"/>
        </w:numPr>
        <w:pStyle w:val="Compact"/>
      </w:pPr>
      <w:r>
        <w:t xml:space="preserve">The effect of b abbreviationJGenPlantPathol (Median = 0.08, 95% CI [-1.00, 1.05]) has a 55.58% probability of being positive (&gt; 0), 52.14% of being significant (&gt; 0.05), and 33.38% of being large (&gt; 0.30). The estimation successfully converged (Rhat = 1.000) and the indices are reliable (ESS = 23503)</w:t>
      </w:r>
    </w:p>
    <w:p>
      <w:pPr>
        <w:numPr>
          <w:ilvl w:val="0"/>
          <w:numId w:val="1002"/>
        </w:numPr>
        <w:pStyle w:val="Compact"/>
      </w:pPr>
      <w:r>
        <w:t xml:space="preserve">The effect of b abbreviationJPhytopathol (Median = -0.77, 95% CI [-2.14, 0.39]) has a 89.89% probability of being negative (&lt; 0), 88.17% of being significant (&lt; -0.05), and 77.64% of being large (&lt; -0.30). The estimation successfully converged (Rhat = 1.000) and the indices are reliable (ESS = 20229)</w:t>
      </w:r>
    </w:p>
    <w:p>
      <w:pPr>
        <w:numPr>
          <w:ilvl w:val="0"/>
          <w:numId w:val="1002"/>
        </w:numPr>
        <w:pStyle w:val="Compact"/>
      </w:pPr>
      <w:r>
        <w:t xml:space="preserve">The effect of b abbreviationJPlantPathol (Median = 0.15, 95% CI [-0.94, 1.13]) has a 61.13% probability of being positive (&gt; 0), 57.56% of being significant (&gt; 0.05), and 38.83% of being large (&gt; 0.30). The estimation successfully converged (Rhat = 1.000) and the indices are reliable (ESS = 27027)</w:t>
      </w:r>
    </w:p>
    <w:p>
      <w:pPr>
        <w:numPr>
          <w:ilvl w:val="0"/>
          <w:numId w:val="1002"/>
        </w:numPr>
        <w:pStyle w:val="Compact"/>
      </w:pPr>
      <w:r>
        <w:t xml:space="preserve">The effect of b abbreviationMolPlantMicroIn (Median = 0.68, 95% CI [-0.29, 1.57]) has a 91.83% probability of being positive (&gt; 0), 90.31% of being significant (&gt; 0.05), and 78.42% of being large (&gt; 0.30). The estimation successfully converged (Rhat = 1.000) and the indices are reliable (ESS = 21574)</w:t>
      </w:r>
    </w:p>
    <w:p>
      <w:pPr>
        <w:numPr>
          <w:ilvl w:val="0"/>
          <w:numId w:val="1002"/>
        </w:numPr>
        <w:pStyle w:val="Compact"/>
      </w:pPr>
      <w:r>
        <w:t xml:space="preserve">The effect of b abbreviationMolPlantPathol (Median = 0.97, 95% CI [0.16, 1.75]) has a 99.05% probability of being positive (&gt; 0), 98.77% of being significant (&gt; 0.05), and 94.95% of being large (&gt; 0.30). The estimation successfully converged (Rhat = 1.000) and the indices are reliable (ESS = 25378)</w:t>
      </w:r>
    </w:p>
    <w:p>
      <w:pPr>
        <w:numPr>
          <w:ilvl w:val="0"/>
          <w:numId w:val="1002"/>
        </w:numPr>
        <w:pStyle w:val="Compact"/>
      </w:pPr>
      <w:r>
        <w:t xml:space="preserve">The effect of b abbreviationNematology (Median = -0.22, 95% CI [-1.51, 0.92]) has a 63.84% probability of being negative (&lt; 0), 60.83% of being significant (&lt; -0.05), and 44.62% of being large (&lt; -0.30). The estimation successfully converged (Rhat = 1.000) and the indices are reliable (ESS = 22563)</w:t>
      </w:r>
    </w:p>
    <w:p>
      <w:pPr>
        <w:numPr>
          <w:ilvl w:val="0"/>
          <w:numId w:val="1002"/>
        </w:numPr>
        <w:pStyle w:val="Compact"/>
      </w:pPr>
      <w:r>
        <w:t xml:space="preserve">The effect of b abbreviationPhysiolMolPlantP (Median = 0.54, 95% CI [-0.38, 1.40]) has a 87.76% probability of being positive (&gt; 0), 85.42% of being significant (&gt; 0.05), and 70.11% of being large (&gt; 0.30). The estimation successfully converged (Rhat = 1.000) and the indices are reliable (ESS = 29836)</w:t>
      </w:r>
    </w:p>
    <w:p>
      <w:pPr>
        <w:numPr>
          <w:ilvl w:val="0"/>
          <w:numId w:val="1002"/>
        </w:numPr>
        <w:pStyle w:val="Compact"/>
      </w:pPr>
      <w:r>
        <w:t xml:space="preserve">The effect of b abbreviationPhytoparasitica (Median = -0.22, 95% CI [-1.37, 0.80]) has a 65.95% probability of being negative (&lt; 0), 62.58% of being significant (&lt; -0.05), and 44.49% of being large (&lt; -0.30). The estimation successfully converged (Rhat = 1.000) and the indices are reliable (ESS = 27136)</w:t>
      </w:r>
    </w:p>
    <w:p>
      <w:pPr>
        <w:numPr>
          <w:ilvl w:val="0"/>
          <w:numId w:val="1002"/>
        </w:numPr>
        <w:pStyle w:val="Compact"/>
      </w:pPr>
      <w:r>
        <w:t xml:space="preserve">The effect of b abbreviationPhytopatholMediterr (Median = 1.25, 95% CI [0.33, 2.15]) has a 99.61% probability of being positive (&gt; 0), 99.47% of being significant (&gt; 0.05), and 97.84% of being large (&gt; 0.30). The estimation successfully converged (Rhat = 1.000) and the indices are reliable (ESS = 21894)</w:t>
      </w:r>
    </w:p>
    <w:p>
      <w:pPr>
        <w:numPr>
          <w:ilvl w:val="0"/>
          <w:numId w:val="1002"/>
        </w:numPr>
        <w:pStyle w:val="Compact"/>
      </w:pPr>
      <w:r>
        <w:t xml:space="preserve">The effect of b abbreviationPlantDis (Median = -1.28, 95% CI [-2.74, -0.02]) has a 97.66% probability of being negative (&lt; 0), 97.10% of being significant (&lt; -0.05), and 92.93% of being large (&lt; -0.30). The estimation successfully converged (Rhat = 1.000) and the indices are reliable (ESS = 26696)</w:t>
      </w:r>
    </w:p>
    <w:p>
      <w:pPr>
        <w:numPr>
          <w:ilvl w:val="0"/>
          <w:numId w:val="1002"/>
        </w:numPr>
        <w:pStyle w:val="Compact"/>
      </w:pPr>
      <w:r>
        <w:t xml:space="preserve">The effect of b abbreviationPlantHealthProgress (Median = -0.64, 95% CI [-2.06, 0.56]) has a 84.20% probability of being negative (&lt; 0), 82.13% of being significant (&lt; -0.05), and 69.98% of being large (&lt; -0.30). The estimation successfully converged (Rhat = 1.000) and the indices are reliable (ESS = 23072)</w:t>
      </w:r>
    </w:p>
    <w:p>
      <w:pPr>
        <w:numPr>
          <w:ilvl w:val="0"/>
          <w:numId w:val="1002"/>
        </w:numPr>
        <w:pStyle w:val="Compact"/>
      </w:pPr>
      <w:r>
        <w:t xml:space="preserve">The effect of b abbreviationPlantPathol (Median = -0.08, 95% CI [-1.07, 0.80]) has a 56.75% probability of being negative (&lt; 0), 52.59% of being significant (&lt; -0.05), and 32.38% of being large (&lt; -0.30). The estimation successfully converged (Rhat = 1.000) and the indices are reliable (ESS = 21504)</w:t>
      </w:r>
    </w:p>
    <w:p>
      <w:pPr>
        <w:numPr>
          <w:ilvl w:val="0"/>
          <w:numId w:val="1002"/>
        </w:numPr>
        <w:pStyle w:val="Compact"/>
      </w:pPr>
      <w:r>
        <w:t xml:space="preserve">The effect of b abbreviationRevMexFitopatol (Median = -1.18, 95% CI [-2.67, 0.10]) has a 96.28% probability of being negative (&lt; 0), 95.56% of being significant (&lt; -0.05), and 90.62% of being large (&lt; -0.30). The estimation successfully converged (Rhat = 1.000) and the indices are reliable (ESS = 4045)</w:t>
      </w:r>
    </w:p>
    <w:p>
      <w:pPr>
        <w:numPr>
          <w:ilvl w:val="0"/>
          <w:numId w:val="1002"/>
        </w:numPr>
        <w:pStyle w:val="Compact"/>
      </w:pPr>
      <w:r>
        <w:t xml:space="preserve">The effect of b abbreviationTropPlantPathol (Median = 0.34, 95% CI [-0.77, 1.34]) has a 72.72% probability of being positive (&gt; 0), 69.77% of being significant (&gt; 0.05), and 52.76% of being large (&gt; 0.30). The estimation successfully converged (Rhat = 1.000) and the indices are reliable (ESS = 4116)</w:t>
      </w:r>
    </w:p>
    <w:p>
      <w:pPr>
        <w:numPr>
          <w:ilvl w:val="0"/>
          <w:numId w:val="1002"/>
        </w:numPr>
        <w:pStyle w:val="Compact"/>
      </w:pPr>
      <w:r>
        <w:t xml:space="preserve">The effect of b abbreviationVirolJ (Median = 0.84, 95% CI [-0.05, 1.69]) has a 96.91% probability of being positive (&gt; 0), 96.00% of being significant (&gt; 0.05), and 88.50% of being large (&gt; 0.30). The estimation successfully converged (Rhat = 1.000) and the indices are reliable (ESS = 4167)</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p>
      <w:r>
        <w:br w:type="page"/>
      </w:r>
    </w:p>
    <w:bookmarkEnd w:id="21"/>
    <w:bookmarkEnd w:id="22"/>
    <w:bookmarkStart w:id="25" w:name="year"/>
    <w:p>
      <w:pPr>
        <w:pStyle w:val="Heading2"/>
      </w:pPr>
      <w:r>
        <w:t xml:space="preserve">Year</w:t>
      </w:r>
    </w:p>
    <w:bookmarkStart w:id="23" w:name="computational-methods-1"/>
    <w:p>
      <w:pPr>
        <w:pStyle w:val="Heading3"/>
      </w:pPr>
      <w:r>
        <w:t xml:space="preserve">Computational Methods</w:t>
      </w:r>
    </w:p>
    <w:p>
      <w:pPr>
        <w:jc w:val="center"/>
        <w:pStyle w:val="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We fitted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The model’s explanatory power is weak (R2 = 0.07, 95% CI [1.79e-03, 0.25]) and the part related to the fixed effects alone (marginal R2) is of 0.44 (95% CI [0.32, 0.49]). Within this model:</w:t>
      </w:r>
    </w:p>
    <w:p>
      <w:pPr>
        <w:numPr>
          <w:ilvl w:val="0"/>
          <w:numId w:val="1003"/>
        </w:numPr>
        <w:pStyle w:val="Compact"/>
      </w:pPr>
      <w:r>
        <w:t xml:space="preserve">The effect of b Intercept[1] (Median = 0.29, 95% CI [-1.31, 1.91]) has a 63.92% probability of being positive (&gt; 0), 61.65% of being significant (&gt; 0.05), and 49.63% of being large (&gt; 0.30). The estimation successfully converged (Rhat = 1.000) and the indices are reliable (ESS = 24527)</w:t>
      </w:r>
    </w:p>
    <w:p>
      <w:pPr>
        <w:numPr>
          <w:ilvl w:val="0"/>
          <w:numId w:val="1003"/>
        </w:numPr>
        <w:pStyle w:val="Compact"/>
      </w:pPr>
      <w:r>
        <w:t xml:space="preserve">The effect of b Intercept[2] (Median = 0.70, 95% CI [-0.89, 2.30]) has a 80.45% probability of being positive (&gt; 0), 78.60% of being significant (&gt; 0.05), and 68.64% of being large (&gt; 0.30). The estimation successfully converged (Rhat = 1.000) and the indices are reliable (ESS = 27225)</w:t>
      </w:r>
    </w:p>
    <w:p>
      <w:pPr>
        <w:numPr>
          <w:ilvl w:val="0"/>
          <w:numId w:val="1003"/>
        </w:numPr>
        <w:pStyle w:val="Compact"/>
      </w:pPr>
      <w:r>
        <w:t xml:space="preserve">The effect of b year2013 (Median = -0.26, 95% CI [-2.11, 1.43]) has a 61.91% probability of being negative (&lt; 0), 59.75% of being significant (&lt; -0.05), and 48.30% of being large (&lt; -0.30). The estimation successfully converged (Rhat = 1.000) and the indices are reliable (ESS = 32516)</w:t>
      </w:r>
    </w:p>
    <w:p>
      <w:pPr>
        <w:numPr>
          <w:ilvl w:val="0"/>
          <w:numId w:val="1003"/>
        </w:numPr>
        <w:pStyle w:val="Compact"/>
      </w:pPr>
      <w:r>
        <w:t xml:space="preserve">The effect of b year2014 (Median = -0.27, 95% CI [-2.06, 1.40]) has a 62.08% probability of being negative (&lt; 0), 59.91% of being significant (&lt; -0.05), and 48.52% of being large (&lt; -0.30). The estimation successfully converged (Rhat = 1.000) and the indices are reliable (ESS = 29226)</w:t>
      </w:r>
    </w:p>
    <w:p>
      <w:pPr>
        <w:numPr>
          <w:ilvl w:val="0"/>
          <w:numId w:val="1003"/>
        </w:numPr>
        <w:pStyle w:val="Compact"/>
      </w:pPr>
      <w:r>
        <w:t xml:space="preserve">The effect of b year2015 (Median = 0.39, 95% CI [-1.30, 1.99]) has a 67.56% probability of being positive (&gt; 0), 65.52% of being significant (&gt; 0.05), and 54.24% of being large (&gt; 0.30). The estimation successfully converged (Rhat = 1.000) and the indices are reliable (ESS = 33527)</w:t>
      </w:r>
    </w:p>
    <w:p>
      <w:pPr>
        <w:numPr>
          <w:ilvl w:val="0"/>
          <w:numId w:val="1003"/>
        </w:numPr>
        <w:pStyle w:val="Compact"/>
      </w:pPr>
      <w:r>
        <w:t xml:space="preserve">The effect of b year2016 (Median = 0.46, 95% CI [-1.25, 2.05]) has a 70.79% probability of being positive (&gt; 0), 68.79% of being significant (&gt; 0.05), and 57.91% of being large (&gt; 0.30). The estimation successfully converged (Rhat = 1.000) and the indices are reliable (ESS = 31170)</w:t>
      </w:r>
    </w:p>
    <w:p>
      <w:pPr>
        <w:numPr>
          <w:ilvl w:val="0"/>
          <w:numId w:val="1003"/>
        </w:numPr>
        <w:pStyle w:val="Compact"/>
      </w:pPr>
      <w:r>
        <w:t xml:space="preserve">The effect of b year2017 (Median = -0.30, 95% CI [-2.10, 1.41]) has a 63.30% probability of being negative (&lt; 0), 61.25% of being significant (&lt; -0.05), and 49.98% of being large (&lt; -0.30). The estimation successfully converged (Rhat = 1.000) and the indices are reliable (ESS = 29319)</w:t>
      </w:r>
    </w:p>
    <w:p>
      <w:pPr>
        <w:numPr>
          <w:ilvl w:val="0"/>
          <w:numId w:val="1003"/>
        </w:numPr>
        <w:pStyle w:val="Compact"/>
      </w:pPr>
      <w:r>
        <w:t xml:space="preserve">The effect of b year2018 (Median = -0.27, 95% CI [-2.08, 1.43]) has a 62.56% probability of being negative (&lt; 0), 60.36% of being significant (&lt; -0.05), and 48.92% of being large (&lt; -0.30). The estimation successfully converged (Rhat = 1.000) and the indices are reliable (ESS = 29254)</w:t>
      </w:r>
    </w:p>
    <w:p>
      <w:pPr>
        <w:numPr>
          <w:ilvl w:val="0"/>
          <w:numId w:val="1003"/>
        </w:numPr>
        <w:pStyle w:val="Compact"/>
      </w:pPr>
      <w:r>
        <w:t xml:space="preserve">The effect of b year2019 (Median = 0.81, 95% CI [-0.74, 2.25]) has a 84.79% probability of being positive (&gt; 0), 83.30% of being significant (&gt; 0.05), and 74.25% of being large (&gt; 0.30). The estimation successfully converged (Rhat = 1.000) and the indices are reliable (ESS = 29977)</w:t>
      </w:r>
    </w:p>
    <w:p>
      <w:pPr>
        <w:numPr>
          <w:ilvl w:val="0"/>
          <w:numId w:val="1003"/>
        </w:numPr>
        <w:pStyle w:val="Compact"/>
      </w:pPr>
      <w:r>
        <w:t xml:space="preserve">The effect of b year2020 (Median = -0.29, 95% CI [-2.09, 1.33]) has a 63.16% probability of being negative (&lt; 0), 60.97% of being significant (&lt; -0.05), and 49.78% of being large (&lt; -0.30). The estimation successfully converged (Rhat = 1.000) and the indices are reliable (ESS = 29490)</w:t>
      </w:r>
    </w:p>
    <w:p>
      <w:pPr>
        <w:numPr>
          <w:ilvl w:val="0"/>
          <w:numId w:val="1003"/>
        </w:numPr>
        <w:pStyle w:val="Compact"/>
      </w:pPr>
      <w:r>
        <w:t xml:space="preserve">The effect of b year2021 (Median = 0.37, 95% CI [-1.32, 1.96]) has a 66.64% probability of being positive (&gt; 0), 64.64% of being significant (&gt; 0.05), and 53.24% of being large (&gt; 0.30). The estimation successfully converged (Rhat = 1.000) and the indices are reliable (ESS = 28457)</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bookmarkEnd w:id="23"/>
    <w:bookmarkStart w:id="24" w:name="data-1"/>
    <w:p>
      <w:pPr>
        <w:pStyle w:val="Heading3"/>
      </w:pPr>
      <w:r>
        <w:t xml:space="preserve">Data</w:t>
      </w:r>
    </w:p>
    <w:p>
      <w:pPr>
        <w:jc w:val="center"/>
        <w:pStyle w:val="Figure"/>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We fitted a Bayesian logistic mixed model (estimated using MCMC sampling with 4 chains of 10000 iterations and a warmup of 5000) to predict data_avail with year (formula: data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The model’s explanatory power is weak (R2 = 0.12, 95% CI [0.06, 0.18]) and the part related to the fixed effects alone (marginal R2) is of 0.08 (95% CI [0.02, 0.15]). Within this model:</w:t>
      </w:r>
    </w:p>
    <w:p>
      <w:pPr>
        <w:numPr>
          <w:ilvl w:val="0"/>
          <w:numId w:val="1004"/>
        </w:numPr>
        <w:pStyle w:val="Compact"/>
      </w:pPr>
      <w:r>
        <w:t xml:space="preserve">The effect of b Intercept[1] (Median = 0.46, 95% CI [-0.90, 1.75]) has a 74.46% probability of being positive (&gt; 0), 72.19% of being significant (&gt; 0.05), and 59.26% of being large (&gt; 0.30). The estimation successfully converged (Rhat = 1.001) and the indices are reliable (ESS = 6081)</w:t>
      </w:r>
    </w:p>
    <w:p>
      <w:pPr>
        <w:numPr>
          <w:ilvl w:val="0"/>
          <w:numId w:val="1004"/>
        </w:numPr>
        <w:pStyle w:val="Compact"/>
      </w:pPr>
      <w:r>
        <w:t xml:space="preserve">The effect of b Intercept[2] (Median = 0.80, 95% CI [-0.55, 2.08]) has a 87.48% probability of being positive (&gt; 0), 86.00% of being significant (&gt; 0.05), and 76.37% of being large (&gt; 0.30). The estimation successfully converged (Rhat = 1.001) and the indices are reliable (ESS = 6176)</w:t>
      </w:r>
    </w:p>
    <w:p>
      <w:pPr>
        <w:numPr>
          <w:ilvl w:val="0"/>
          <w:numId w:val="1004"/>
        </w:numPr>
        <w:pStyle w:val="Compact"/>
      </w:pPr>
      <w:r>
        <w:t xml:space="preserve">The effect of b Intercept[3] (Median = 1.33, 95% CI [-0.03, 2.60]) has a 97.23% probability of being positive (&gt; 0), 96.73% of being significant (&gt; 0.05), and 92.98% of being large (&gt; 0.30). The estimation successfully converged (Rhat = 1.001) and the indices are reliable (ESS = 6336)</w:t>
      </w:r>
    </w:p>
    <w:p>
      <w:pPr>
        <w:numPr>
          <w:ilvl w:val="0"/>
          <w:numId w:val="1004"/>
        </w:numPr>
        <w:pStyle w:val="Compact"/>
      </w:pPr>
      <w:r>
        <w:t xml:space="preserve">The effect of b year2013 (Median = -0.23, 95% CI [-1.20, 0.67]) has a 69.27% probability of being negative (&lt; 0), 65.40% of being significant (&lt; -0.05), and 44.09% of being large (&lt; -0.30). The estimation successfully converged (Rhat = 1.000) and the indices are reliable (ESS = 21139)</w:t>
      </w:r>
    </w:p>
    <w:p>
      <w:pPr>
        <w:numPr>
          <w:ilvl w:val="0"/>
          <w:numId w:val="1004"/>
        </w:numPr>
        <w:pStyle w:val="Compact"/>
      </w:pPr>
      <w:r>
        <w:t xml:space="preserve">The effect of b year2014 (Median = -0.13, 95% CI [-1.11, 0.76]) has a 61.52% probability of being negative (&lt; 0), 57.17% of being significant (&lt; -0.05), and 35.77% of being large (&lt; -0.30). The estimation successfully converged (Rhat = 1.000) and the indices are reliable (ESS = 21628)</w:t>
      </w:r>
    </w:p>
    <w:p>
      <w:pPr>
        <w:numPr>
          <w:ilvl w:val="0"/>
          <w:numId w:val="1004"/>
        </w:numPr>
        <w:pStyle w:val="Compact"/>
      </w:pPr>
      <w:r>
        <w:t xml:space="preserve">The effect of b year2015 (Median = 0.36, 95% CI [-0.66, 1.29]) has a 76.50% probability of being positive (&gt; 0), 73.37% of being significant (&gt; 0.05), and 54.99% of being large (&gt; 0.30). The estimation successfully converged (Rhat = 1.000) and the indices are reliable (ESS = 22319)</w:t>
      </w:r>
    </w:p>
    <w:p>
      <w:pPr>
        <w:numPr>
          <w:ilvl w:val="0"/>
          <w:numId w:val="1004"/>
        </w:numPr>
        <w:pStyle w:val="Compact"/>
      </w:pPr>
      <w:r>
        <w:t xml:space="preserve">The effect of b year2016 (Median = 0.97, 95% CI [0.16, 1.75]) has a 98.95% probability of being positive (&gt; 0), 98.66% of being significant (&gt; 0.05), and 94.66% of being large (&gt; 0.30). The estimation successfully converged (Rhat = 1.000) and the indices are reliable (ESS = 18343)</w:t>
      </w:r>
    </w:p>
    <w:p>
      <w:pPr>
        <w:numPr>
          <w:ilvl w:val="0"/>
          <w:numId w:val="1004"/>
        </w:numPr>
        <w:pStyle w:val="Compact"/>
      </w:pPr>
      <w:r>
        <w:t xml:space="preserve">The effect of b year2017 (Median = -0.19, 95% CI [-1.15, 0.70]) has a 65.59% probability of being negative (&lt; 0), 61.48% of being significant (&lt; -0.05), and 40.88% of being large (&lt; -0.30). The estimation successfully converged (Rhat = 1.000) and the indices are reliable (ESS = 19177)</w:t>
      </w:r>
    </w:p>
    <w:p>
      <w:pPr>
        <w:numPr>
          <w:ilvl w:val="0"/>
          <w:numId w:val="1004"/>
        </w:numPr>
        <w:pStyle w:val="Compact"/>
      </w:pPr>
      <w:r>
        <w:t xml:space="preserve">The effect of b year2018 (Median = 0.15, 95% CI [-0.79, 1.07]) has a 62.46% probability of being positive (&gt; 0), 58.45% of being significant (&gt; 0.05), and 37.63% of being large (&gt; 0.30). The estimation successfully converged (Rhat = 1.000) and the indices are reliable (ESS = 18328)</w:t>
      </w:r>
    </w:p>
    <w:p>
      <w:pPr>
        <w:numPr>
          <w:ilvl w:val="0"/>
          <w:numId w:val="1004"/>
        </w:numPr>
        <w:pStyle w:val="Compact"/>
      </w:pPr>
      <w:r>
        <w:t xml:space="preserve">The effect of b year2019 (Median = 0.24, 95% CI [-0.65, 1.08]) has a 70.16% probability of being positive (&gt; 0), 66.23% of being significant (&gt; 0.05), and 43.80% of being large (&gt; 0.30). The estimation successfully converged (Rhat = 1.000) and the indices are reliable (ESS = 19464)</w:t>
      </w:r>
    </w:p>
    <w:p>
      <w:pPr>
        <w:numPr>
          <w:ilvl w:val="0"/>
          <w:numId w:val="1004"/>
        </w:numPr>
        <w:pStyle w:val="Compact"/>
      </w:pPr>
      <w:r>
        <w:t xml:space="preserve">The effect of b year2020 (Median = 0.15, 95% CI [-0.73, 0.98]) has a 62.70% probability of being positive (&gt; 0), 58.45% of being significant (&gt; 0.05), and 35.88% of being large (&gt; 0.30). The estimation successfully converged (Rhat = 1.000) and the indices are reliable (ESS = 18569)</w:t>
      </w:r>
    </w:p>
    <w:p>
      <w:pPr>
        <w:numPr>
          <w:ilvl w:val="0"/>
          <w:numId w:val="1004"/>
        </w:numPr>
        <w:pStyle w:val="Compact"/>
      </w:pPr>
      <w:r>
        <w:t xml:space="preserve">The effect of b year2021 (Median = 0.58, 95% CI [-0.23, 1.37]) has a 91.75% probability of being positive (&gt; 0), 89.89% of being significant (&gt; 0.05), and 75.30% of being large (&gt; 0.30). The estimation successfully converged (Rhat = 1.000) and the indices are reliable (ESS = 17116)</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p>
      <w:r>
        <w:br w:type="page"/>
      </w:r>
    </w:p>
    <w:bookmarkEnd w:id="24"/>
    <w:bookmarkEnd w:id="25"/>
    <w:bookmarkStart w:id="28" w:name="five-year-impact-factor"/>
    <w:p>
      <w:pPr>
        <w:pStyle w:val="Heading2"/>
      </w:pPr>
      <w:r>
        <w:t xml:space="preserve">Five-year Impact Factor</w:t>
      </w:r>
    </w:p>
    <w:bookmarkStart w:id="26" w:name="computational-methods-2"/>
    <w:p>
      <w:pPr>
        <w:pStyle w:val="Heading3"/>
      </w:pPr>
      <w:r>
        <w:t xml:space="preserve">Computational Methods</w:t>
      </w:r>
    </w:p>
    <w:p>
      <w:pPr>
        <w:jc w:val="center"/>
        <w:pStyle w:val="Figure"/>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We fitted a Bayesian logistic mixed model (estimated using MCMC sampling with 4 chains of 10000 iterations and a warmup of 5000) to predict comp_mthds_avail with IF_5year (formula: comp_mthds_avail ~ IF_5year).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and student_t (location = 0.00, scale = 2.50) distributions. The model’s explanatory power is weak (R2 = 0.02, 95% CI [1.46e-04, 0.11]) and the part related to the fixed effects alone (marginal R2) is of 0.42 (95% CI [0.04, 0.49]). Within this model:</w:t>
      </w:r>
    </w:p>
    <w:p>
      <w:pPr>
        <w:numPr>
          <w:ilvl w:val="0"/>
          <w:numId w:val="1005"/>
        </w:numPr>
        <w:pStyle w:val="Compact"/>
      </w:pPr>
      <w:r>
        <w:t xml:space="preserve">The effect of b Intercept[1] (Median = 1.53, 95% CI [-0.42, 3.53]) has a 93.41% probability of being positive (&gt; 0), 92.73% of being significant (&gt; 0.05), and 88.75% of being large (&gt; 0.30). The estimation successfully converged (Rhat = 1.000) and the indices are reliable (ESS = 14556)</w:t>
      </w:r>
    </w:p>
    <w:p>
      <w:pPr>
        <w:numPr>
          <w:ilvl w:val="0"/>
          <w:numId w:val="1005"/>
        </w:numPr>
        <w:pStyle w:val="Compact"/>
      </w:pPr>
      <w:r>
        <w:t xml:space="preserve">The effect of b Intercept[2] (Median = 1.92, 95% CI [-0.05, 3.94]) has a 97.27% probability of being positive (&gt; 0), 96.91% of being significant (&gt; 0.05), and 94.43% of being large (&gt; 0.30). The estimation successfully converged (Rhat = 1.000) and the indices are reliable (ESS = 14781)</w:t>
      </w:r>
    </w:p>
    <w:p>
      <w:pPr>
        <w:numPr>
          <w:ilvl w:val="0"/>
          <w:numId w:val="1005"/>
        </w:numPr>
        <w:pStyle w:val="Compact"/>
      </w:pPr>
      <w:r>
        <w:t xml:space="preserve">The effect of b IF 5year (Median = 0.45, 95% CI [-0.05, 1.02]) has a 96.05% probability of being positive (&gt; 0), 94.16% of being significant (&gt; 0.05), and 71.88% of being large (&gt; 0.30). The estimation successfully converged (Rhat = 1.000) and the indices are reliable (ESS = 15271)</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bookmarkEnd w:id="26"/>
    <w:bookmarkStart w:id="27" w:name="data-2"/>
    <w:p>
      <w:pPr>
        <w:pStyle w:val="Heading3"/>
      </w:pPr>
      <w:r>
        <w:t xml:space="preserve">Data</w:t>
      </w:r>
    </w:p>
    <w:p>
      <w:pPr>
        <w:jc w:val="center"/>
        <w:pStyle w:val="Figure"/>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We fitted a Bayesian logistic mixed model (estimated using MCMC sampling with 4 chains of 10000 iterations and a warmup of 5000) to predict data_avail with IF_5year (formula: data_avail ~ IF_5year).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 The model’s explanatory power is weak (R2 = 0.03, 95% CI [8.29e-03, 0.07]) and the part related to the fixed effects alone (marginal R2) is of 0.03 (95% CI [7.43e-08, 0.08]). Within this model:</w:t>
      </w:r>
    </w:p>
    <w:p>
      <w:pPr>
        <w:numPr>
          <w:ilvl w:val="0"/>
          <w:numId w:val="1006"/>
        </w:numPr>
        <w:pStyle w:val="Compact"/>
      </w:pPr>
      <w:r>
        <w:t xml:space="preserve">The effect of b Intercept[1] (Median = 0.94, 95% CI [-0.47, 2.13]) has a 90.36% probability of being positive (&gt; 0), 89.17% of being significant (&gt; 0.05), and 80.83% of being large (&gt; 0.30). The estimation successfully converged (Rhat = 1.000) and the indices are reliable (ESS = 14203)</w:t>
      </w:r>
    </w:p>
    <w:p>
      <w:pPr>
        <w:numPr>
          <w:ilvl w:val="0"/>
          <w:numId w:val="1006"/>
        </w:numPr>
        <w:pStyle w:val="Compact"/>
      </w:pPr>
      <w:r>
        <w:t xml:space="preserve">The effect of b Intercept[2] (Median = 1.25, 95% CI [-0.15, 2.44]) has a 96.09% probability of being positive (&gt; 0), 95.46% of being significant (&gt; 0.05), and 90.88% of being large (&gt; 0.30). The estimation successfully converged (Rhat = 1.001) and the indices are reliable (ESS = 3737)</w:t>
      </w:r>
    </w:p>
    <w:p>
      <w:pPr>
        <w:numPr>
          <w:ilvl w:val="0"/>
          <w:numId w:val="1006"/>
        </w:numPr>
        <w:pStyle w:val="Compact"/>
      </w:pPr>
      <w:r>
        <w:t xml:space="preserve">The effect of b Intercept[3] (Median = 1.74, 95% CI [0.33, 2.93]) has a 99.34% probability of being positive (&gt; 0), 99.16% of being significant (&gt; 0.05), and 97.78% of being large (&gt; 0.30). The estimation successfully converged (Rhat = 1.001) and the indices are reliable (ESS = 3790)</w:t>
      </w:r>
    </w:p>
    <w:p>
      <w:pPr>
        <w:numPr>
          <w:ilvl w:val="0"/>
          <w:numId w:val="1006"/>
        </w:numPr>
        <w:pStyle w:val="Compact"/>
      </w:pPr>
      <w:r>
        <w:t xml:space="preserve">The effect of b IF 5year (Median = 0.19, 95% CI [0.04, 0.34]) has a 99.31% probability of being positive (&gt; 0), 96.23% of being significant (&gt; 0.05), and 6.62% of being large (&gt; 0.30). The estimation successfully converged (Rhat = 1.001) and the indices are reliable (ESS = 3853)</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bookmarkEnd w:id="27"/>
    <w:bookmarkEnd w:id="28"/>
    <w:bookmarkStart w:id="29" w:name="tables"/>
    <w:p>
      <w:pPr>
        <w:pStyle w:val="Heading2"/>
      </w:pPr>
      <w:r>
        <w:t xml:space="preserve">Tables</w:t>
      </w:r>
    </w:p>
    <w:p>
      <w:r>
        <w:br w:type="page"/>
      </w:r>
    </w:p>
    <w:p>
      <w:pPr>
        <w:pStyle w:val="TableCaption"/>
      </w:pPr>
      <w:r>
        <w:rPr>
          <w:rFonts/>
          <w:b w:val="true"/>
        </w:rPr>
        <w:t xml:space="preserve">Table </w:t>
      </w:r>
      <w:bookmarkStart w:id="a735030a-6c52-428d-81dc-aed8308a095a" w:name="effects-analysis-cod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a735030a-6c52-428d-81dc-aed8308a095a"/>
      <w:r>
        <w:t xml:space="preserve">: </w:t>
      </w:r>
    </w:p>
    <w:tbl xmlns:w14="http://schemas.microsoft.com/office/word/2010/wordml">
      <w:tblPr>
        <w:tblLayout w:type="fixed"/>
        <w:jc w:val="center"/>
        <w:tblLook w:firstRow="1" w:lastRow="0" w:firstColumn="0" w:lastColumn="0" w:noHBand="0" w:noVBand="1"/>
      </w:tblPr>
      <w:tblGrid>
        <w:gridCol w:w="2750"/>
        <w:gridCol w:w="935"/>
        <w:gridCol w:w="722"/>
        <w:gridCol w:w="775"/>
        <w:gridCol w:w="740"/>
        <w:gridCol w:w="722"/>
        <w:gridCol w:w="1051"/>
        <w:gridCol w:w="749"/>
        <w:gridCol w:w="1122"/>
        <w:gridCol w:w="864"/>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4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42,50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41,9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43,88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6,54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41,08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41,36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40,5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41,7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43,30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42,29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40,70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40,43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41,17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40,55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8,58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7,7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40,41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9,66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41,55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Viro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9,54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3.88</w:t>
            </w:r>
          </w:p>
        </w:tc>
      </w:tr>
      <w:tr>
        <w:trPr>
          <w:cantSplit/>
          <w:trHeight w:val="53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7.76</w:t>
            </w:r>
          </w:p>
        </w:tc>
      </w:tr>
      <w:tr>
        <w:trPr>
          <w:cantSplit/>
          <w:trHeight w:val="53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6.53</w:t>
            </w:r>
          </w:p>
        </w:tc>
      </w:tr>
      <w:tr>
        <w:trPr>
          <w:cantSplit/>
          <w:trHeight w:val="564" w:hRule="auto"/>
        </w:trPr>
        body2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p>
      <w:r>
        <w:br w:type="page"/>
      </w:r>
    </w:p>
    <w:p>
      <w:pPr>
        <w:pStyle w:val="TableCaption"/>
      </w:pPr>
      <w:r>
        <w:rPr>
          <w:rFonts/>
          <w:b w:val="true"/>
        </w:rPr>
        <w:t xml:space="preserve">Table </w:t>
      </w:r>
      <w:bookmarkStart w:id="541d12ac-758e-4a16-a80e-ea3b5e1c2205" w:name="effects-analysis-data"/>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541d12ac-758e-4a16-a80e-ea3b5e1c2205"/>
      <w:r>
        <w:t xml:space="preserve">: </w:t>
      </w:r>
    </w:p>
    <w:tbl xmlns:w14="http://schemas.microsoft.com/office/word/2010/wordml">
      <w:tblPr>
        <w:tblLayout w:type="fixed"/>
        <w:jc w:val="center"/>
        <w:tblLook w:firstRow="1" w:lastRow="0" w:firstColumn="0" w:lastColumn="0" w:noHBand="0" w:noVBand="1"/>
      </w:tblPr>
      <w:tblGrid>
        <w:gridCol w:w="2750"/>
        <w:gridCol w:w="935"/>
        <w:gridCol w:w="722"/>
        <w:gridCol w:w="775"/>
        <w:gridCol w:w="775"/>
        <w:gridCol w:w="722"/>
        <w:gridCol w:w="1051"/>
        <w:gridCol w:w="749"/>
        <w:gridCol w:w="1122"/>
        <w:gridCol w:w="953"/>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4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6,94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3,94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7,39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5,86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5,3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3,37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7,86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3,5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3,5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22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7,02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57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5,37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2,56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83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7,13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89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6,69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3,07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Viro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50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9.15</w:t>
            </w:r>
          </w:p>
        </w:tc>
      </w:tr>
      <w:tr>
        <w:trPr>
          <w:cantSplit/>
          <w:trHeight w:val="53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598.31</w:t>
            </w:r>
          </w:p>
        </w:tc>
      </w:tr>
      <w:tr>
        <w:trPr>
          <w:cantSplit/>
          <w:trHeight w:val="53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598.16</w:t>
            </w:r>
          </w:p>
        </w:tc>
      </w:tr>
      <w:tr>
        <w:trPr>
          <w:cantSplit/>
          <w:trHeight w:val="564" w:hRule="auto"/>
        </w:trPr>
        body2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p>
      <w:r>
        <w:br w:type="page"/>
      </w:r>
    </w:p>
    <w:p>
      <w:pPr>
        <w:pStyle w:val="TableCaption"/>
      </w:pPr>
      <w:r>
        <w:rPr>
          <w:rFonts/>
          <w:b w:val="true"/>
        </w:rPr>
        <w:t xml:space="preserve">Table </w:t>
      </w:r>
      <w:bookmarkStart w:id="9ea5ee48-d459-42d8-9445-558f1c8101bf" w:name="year-analysis-cod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9ea5ee48-d459-42d8-9445-558f1c8101bf"/>
      <w:r>
        <w:t xml:space="preserve">: </w:t>
      </w:r>
    </w:p>
    <w:tbl xmlns:w14="http://schemas.microsoft.com/office/word/2010/wordml">
      <w:tblPr>
        <w:tblLayout w:type="fixed"/>
        <w:jc w:val="center"/>
        <w:tblLook w:firstRow="1" w:lastRow="0" w:firstColumn="0" w:lastColumn="0" w:noHBand="0" w:noVBand="1"/>
      </w:tblPr>
      <w:tblGrid>
        <w:gridCol w:w="1158"/>
        <w:gridCol w:w="935"/>
        <w:gridCol w:w="722"/>
        <w:gridCol w:w="775"/>
        <w:gridCol w:w="740"/>
        <w:gridCol w:w="722"/>
        <w:gridCol w:w="1051"/>
        <w:gridCol w:w="749"/>
        <w:gridCol w:w="1122"/>
        <w:gridCol w:w="864"/>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5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2,51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22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3,52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1,16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3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25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97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48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8,45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1.95</w:t>
            </w:r>
          </w:p>
        </w:tc>
      </w:tr>
      <w:tr>
        <w:trPr>
          <w:cantSplit/>
          <w:trHeight w:val="5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3.90</w:t>
            </w:r>
          </w:p>
        </w:tc>
      </w:tr>
      <w:tr>
        <w:trPr>
          <w:cantSplit/>
          <w:trHeight w:val="5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2.44</w:t>
            </w:r>
          </w:p>
        </w:tc>
      </w:tr>
      <w:tr>
        <w:trPr>
          <w:cantSplit/>
          <w:trHeight w:val="564" w:hRule="auto"/>
        </w:trPr>
        body1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p>
      <w:r>
        <w:br w:type="page"/>
      </w:r>
    </w:p>
    <w:p>
      <w:pPr>
        <w:pStyle w:val="TableCaption"/>
      </w:pPr>
      <w:r>
        <w:rPr>
          <w:rFonts/>
          <w:b w:val="true"/>
        </w:rPr>
        <w:t xml:space="preserve">Table </w:t>
      </w:r>
      <w:bookmarkStart w:id="730575ef-021a-49b7-981e-ec5255ac9aba" w:name="year-analysis-data"/>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730575ef-021a-49b7-981e-ec5255ac9aba"/>
      <w:r>
        <w:t xml:space="preserve">: </w:t>
      </w:r>
    </w:p>
    <w:tbl xmlns:w14="http://schemas.microsoft.com/office/word/2010/wordml">
      <w:tblPr>
        <w:tblLayout w:type="fixed"/>
        <w:jc w:val="center"/>
        <w:tblLook w:firstRow="1" w:lastRow="0" w:firstColumn="0" w:lastColumn="0" w:noHBand="0" w:noVBand="1"/>
      </w:tblPr>
      <w:tblGrid>
        <w:gridCol w:w="1158"/>
        <w:gridCol w:w="935"/>
        <w:gridCol w:w="722"/>
        <w:gridCol w:w="775"/>
        <w:gridCol w:w="740"/>
        <w:gridCol w:w="722"/>
        <w:gridCol w:w="1051"/>
        <w:gridCol w:w="749"/>
        <w:gridCol w:w="1122"/>
        <w:gridCol w:w="953"/>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5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13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6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2,3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8,34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9,17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8,3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9,46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8,56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11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02.82</w:t>
            </w:r>
          </w:p>
        </w:tc>
      </w:tr>
      <w:tr>
        <w:trPr>
          <w:cantSplit/>
          <w:trHeight w:val="5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05.63</w:t>
            </w:r>
          </w:p>
        </w:tc>
      </w:tr>
      <w:tr>
        <w:trPr>
          <w:cantSplit/>
          <w:trHeight w:val="5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05.35</w:t>
            </w:r>
          </w:p>
        </w:tc>
      </w:tr>
      <w:tr>
        <w:trPr>
          <w:cantSplit/>
          <w:trHeight w:val="564" w:hRule="auto"/>
        </w:trPr>
        body1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p>
      <w:r>
        <w:br w:type="page"/>
      </w:r>
    </w:p>
    <w:p>
      <w:pPr>
        <w:pStyle w:val="TableCaption"/>
      </w:pPr>
      <w:r>
        <w:rPr>
          <w:rFonts/>
          <w:b w:val="true"/>
        </w:rPr>
        <w:t xml:space="preserve">Table </w:t>
      </w:r>
      <w:bookmarkStart w:id="7bcdb84c-8bfd-42ec-9ed7-ba018ad638f7" w:name="if-5yr-analysis-cod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7bcdb84c-8bfd-42ec-9ed7-ba018ad638f7"/>
      <w:r>
        <w:t xml:space="preserve">: </w:t>
      </w:r>
    </w:p>
    <w:tbl xmlns:w14="http://schemas.microsoft.com/office/word/2010/wordml">
      <w:tblPr>
        <w:tblLayout w:type="fixed"/>
        <w:jc w:val="center"/>
        <w:tblLook w:firstRow="1" w:lastRow="0" w:firstColumn="0" w:lastColumn="0" w:noHBand="0" w:noVBand="1"/>
      </w:tblPr>
      <w:tblGrid>
        <w:gridCol w:w="1158"/>
        <w:gridCol w:w="935"/>
        <w:gridCol w:w="722"/>
        <w:gridCol w:w="775"/>
        <w:gridCol w:w="740"/>
        <w:gridCol w:w="722"/>
        <w:gridCol w:w="1051"/>
        <w:gridCol w:w="749"/>
        <w:gridCol w:w="1122"/>
        <w:gridCol w:w="864"/>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IF_5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55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2.18</w:t>
            </w:r>
          </w:p>
        </w:tc>
      </w:tr>
      <w:tr>
        <w:trPr>
          <w:cantSplit/>
          <w:trHeight w:val="53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4.36</w:t>
            </w:r>
          </w:p>
        </w:tc>
      </w:tr>
      <w:tr>
        <w:trPr>
          <w:cantSplit/>
          <w:trHeight w:val="5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2.93</w:t>
            </w:r>
          </w:p>
        </w:tc>
      </w:tr>
      <w:tr>
        <w:trPr>
          <w:cantSplit/>
          <w:trHeight w:val="564"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p>
      <w:r>
        <w:br w:type="page"/>
      </w:r>
    </w:p>
    <w:p>
      <w:pPr>
        <w:pStyle w:val="TableCaption"/>
      </w:pPr>
      <w:r>
        <w:rPr>
          <w:rFonts/>
          <w:b w:val="true"/>
        </w:rPr>
        <w:t xml:space="preserve">Table </w:t>
      </w:r>
      <w:bookmarkStart w:id="32df51ec-3d31-4e9a-8849-c8d68eb27aa4" w:name="if-5yr-analysis-data"/>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32df51ec-3d31-4e9a-8849-c8d68eb27aa4"/>
      <w:r>
        <w:t xml:space="preserve">: </w:t>
      </w:r>
    </w:p>
    <w:tbl xmlns:w14="http://schemas.microsoft.com/office/word/2010/wordml">
      <w:tblPr>
        <w:tblLayout w:type="fixed"/>
        <w:jc w:val="center"/>
        <w:tblLook w:firstRow="1" w:lastRow="0" w:firstColumn="0" w:lastColumn="0" w:noHBand="0" w:noVBand="1"/>
      </w:tblPr>
      <w:tblGrid>
        <w:gridCol w:w="1158"/>
        <w:gridCol w:w="935"/>
        <w:gridCol w:w="722"/>
        <w:gridCol w:w="722"/>
        <w:gridCol w:w="740"/>
        <w:gridCol w:w="722"/>
        <w:gridCol w:w="1051"/>
        <w:gridCol w:w="749"/>
        <w:gridCol w:w="1122"/>
        <w:gridCol w:w="953"/>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IF_5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2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07.03</w:t>
            </w:r>
          </w:p>
        </w:tc>
      </w:tr>
      <w:tr>
        <w:trPr>
          <w:cantSplit/>
          <w:trHeight w:val="53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14.06</w:t>
            </w:r>
          </w:p>
        </w:tc>
      </w:tr>
      <w:tr>
        <w:trPr>
          <w:cantSplit/>
          <w:trHeight w:val="5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14.05</w:t>
            </w:r>
          </w:p>
        </w:tc>
      </w:tr>
      <w:tr>
        <w:trPr>
          <w:cantSplit/>
          <w:trHeight w:val="564"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bookmarkEnd w:id="29"/>
    <w:bookmarkEnd w:id="30"/>
    <w:sectPr>
      <w:pgMar w:header="720" w:bottom="1800" w:top="1800" w:right="720" w:left="720" w:footer="720" w:gutter="720"/>
      <w:pgSz w:h="16848" w:w="11952" w:orient="portrait"/>
      <w:type w:val="continuous"/>
      <w:cols/>
      <w:footerReference r:id="rId14" w:type="first"/>
      <w:footerReference r:id="rId12" w:type="default"/>
      <w:footerReference r:id="rId13"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15" Type="http://schemas.openxmlformats.org/officeDocument/2006/relationships/image" Target="media/filedabc7540060c.png"/>
<Relationship Id="rId16" Type="http://schemas.openxmlformats.org/officeDocument/2006/relationships/image" Target="media/filedabc3e4d39f7.png"/>
<Relationship Id="rId17" Type="http://schemas.openxmlformats.org/officeDocument/2006/relationships/image" Target="media/filedabc4018a715.png"/>
<Relationship Id="rId18" Type="http://schemas.openxmlformats.org/officeDocument/2006/relationships/image" Target="media/filedabc12817493.png"/>
<Relationship Id="rId19" Type="http://schemas.openxmlformats.org/officeDocument/2006/relationships/image" Target="media/filedabc710c6862.png"/>
<Relationship Id="rId20" Type="http://schemas.openxmlformats.org/officeDocument/2006/relationships/image" Target="media/filedabc659933e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upplementary Materials for Openness and Computational Reproducibility in Plant Pathology: Where do we Stand and a Way Forward</dc:title>
  <dc:creator/>
  <cp:keywords/>
  <dcterms:created xsi:type="dcterms:W3CDTF">2022-06-18T00:02:09Z</dcterms:created>
  <dcterms:modified xsi:type="dcterms:W3CDTF">2022-06-18T08:02:10Z</dcterms:modified>
  <cp:lastModifiedBy>adamspar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stitute">
    <vt:lpwstr/>
  </property>
  <property fmtid="{D5CDD505-2E9C-101B-9397-08002B2CF9AE}" pid="3" name="output">
    <vt:lpwstr/>
  </property>
</Properties>
</file>